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 w:type="textWrapping"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.12, 3114.336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1458.12 and 3114.336.</w:t>
            </w:r>
            <w:r>
              <w:br w:type="textWrapping"/>
            </w:r>
            <w:r>
              <w:br w:type="textWrapping"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.336, 1458.12). Either answer</w:t>
            </w:r>
            <w:r>
              <w:t xml:space="preserve"> </w:t>
            </w:r>
            <w:r>
              <w:t xml:space="preserve">is 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 w:type="textWrapping"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 w:type="textWrapping"/>
            </w:r>
            <w:r>
              <w:br w:type="textWrapping"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 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6207.208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1957.55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4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4984.05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169.06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2.50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0.15</m:t>
              </m:r>
            </m:oMath>
            <w:r>
              <w:t xml:space="preserve">)</w:t>
            </w:r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243b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dcterms:created xsi:type="dcterms:W3CDTF">2016-10-26T21:12:47Z</dcterms:created>
  <dcterms:modified xsi:type="dcterms:W3CDTF">2016-10-26T21:12:47Z</dcterms:modified>
</cp:coreProperties>
</file>